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composite-page-39"/>
    <w:bookmarkStart w:id="67" w:name="review-questions"/>
    <w:p>
      <w:pPr>
        <w:pStyle w:val="Heading2"/>
      </w:pPr>
      <w:r>
        <w:t xml:space="preserve">Review Questions</w:t>
      </w:r>
    </w:p>
    <w:bookmarkStart w:id="26" w:name="fs-idm46210816"/>
    <w:bookmarkStart w:id="21" w:name="fs-idm30960832"/>
    <w:bookmarkStart w:id="20" w:name="fs-idp20874144"/>
    <w:p>
      <w:pPr>
        <w:pStyle w:val="FirstParagraph"/>
      </w:pPr>
      <w:r>
        <w:t xml:space="preserve">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explicit and implicit costs?</w:t>
      </w:r>
    </w:p>
    <w:bookmarkEnd w:id="20"/>
    <w:bookmarkEnd w:id="21"/>
    <w:bookmarkStart w:id="23" w:name="fs-idm5313344"/>
    <w:bookmarkStart w:id="22" w:name="fs-idm10444752"/>
    <w:p>
      <w:pPr>
        <w:pStyle w:val="TextBody"/>
      </w:pPr>
      <w:r>
        <w:t xml:space="preserve">1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ould you consider an interest payment on a loan to a firm an explicit or implicit cost?</w:t>
      </w:r>
    </w:p>
    <w:bookmarkEnd w:id="22"/>
    <w:bookmarkEnd w:id="23"/>
    <w:bookmarkStart w:id="25" w:name="fs-idm769280"/>
    <w:bookmarkStart w:id="24" w:name="fs-idp8705200"/>
    <w:p>
      <w:pPr>
        <w:pStyle w:val="TextBody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accounting and economic profit?</w:t>
      </w:r>
    </w:p>
    <w:bookmarkEnd w:id="24"/>
    <w:bookmarkEnd w:id="25"/>
    <w:bookmarkEnd w:id="26"/>
    <w:bookmarkStart w:id="31" w:name="fs-idm476761328"/>
    <w:bookmarkStart w:id="28" w:name="eip-865"/>
    <w:bookmarkStart w:id="27" w:name="eip-140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production function?</w:t>
      </w:r>
    </w:p>
    <w:bookmarkEnd w:id="27"/>
    <w:bookmarkEnd w:id="28"/>
    <w:bookmarkStart w:id="30" w:name="eip-661"/>
    <w:bookmarkStart w:id="29" w:name="eip-947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a fixed input and a variable input?</w:t>
      </w:r>
    </w:p>
    <w:bookmarkEnd w:id="29"/>
    <w:bookmarkEnd w:id="30"/>
    <w:bookmarkEnd w:id="31"/>
    <w:bookmarkStart w:id="40" w:name="fs-idm57014544"/>
    <w:bookmarkStart w:id="33" w:name="fs-idm16908240"/>
    <w:bookmarkStart w:id="32" w:name="fs-idm21643024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 we calculate marginal product?</w:t>
      </w:r>
    </w:p>
    <w:bookmarkEnd w:id="32"/>
    <w:bookmarkEnd w:id="33"/>
    <w:bookmarkStart w:id="35" w:name="fs-idm16874112"/>
    <w:bookmarkStart w:id="34" w:name="fs-idm67181952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shapes would you generally expect a total product curve and a marginal product curve to have?</w:t>
      </w:r>
    </w:p>
    <w:bookmarkEnd w:id="34"/>
    <w:bookmarkEnd w:id="35"/>
    <w:bookmarkStart w:id="37" w:name="fs-idm34414912"/>
    <w:bookmarkStart w:id="36" w:name="fs-idm41147680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factor payments for land, labor, and capital?</w:t>
      </w:r>
    </w:p>
    <w:bookmarkEnd w:id="36"/>
    <w:bookmarkEnd w:id="37"/>
    <w:bookmarkStart w:id="39" w:name="fs-idm31544768"/>
    <w:bookmarkStart w:id="38" w:name="fs-idm36684352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fixed costs and variable costs?</w:t>
      </w:r>
    </w:p>
    <w:bookmarkEnd w:id="38"/>
    <w:bookmarkEnd w:id="39"/>
    <w:bookmarkEnd w:id="40"/>
    <w:bookmarkStart w:id="45" w:name="fs-idm453030576"/>
    <w:bookmarkStart w:id="42" w:name="eip-507"/>
    <w:bookmarkStart w:id="41" w:name="eip-732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 we calculate each of the following: marginal cost, average total cost, and average variable cost?</w:t>
      </w:r>
    </w:p>
    <w:bookmarkEnd w:id="41"/>
    <w:bookmarkEnd w:id="42"/>
    <w:bookmarkStart w:id="44" w:name="eip-443"/>
    <w:bookmarkStart w:id="43" w:name="eip-710"/>
    <w:p>
      <w:pPr>
        <w:pStyle w:val="TextBody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shapes would you generally expect each of the following cost curves to have: fixed costs, variable costs, marginal costs, average total costs, and average variable costs?</w:t>
      </w:r>
    </w:p>
    <w:bookmarkEnd w:id="43"/>
    <w:bookmarkEnd w:id="44"/>
    <w:bookmarkEnd w:id="45"/>
    <w:bookmarkStart w:id="66" w:name="fs-idm29943248"/>
    <w:bookmarkStart w:id="47" w:name="fs-idm54935392"/>
    <w:bookmarkStart w:id="46" w:name="fs-idm43095936"/>
    <w:p>
      <w:pPr>
        <w:pStyle w:val="TextBody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Are there fixed costs in the long-run? Explain briefly.</w:t>
      </w:r>
    </w:p>
    <w:bookmarkEnd w:id="46"/>
    <w:bookmarkEnd w:id="47"/>
    <w:bookmarkStart w:id="49" w:name="fs-idm55855376"/>
    <w:bookmarkStart w:id="48" w:name="fs-idm54062560"/>
    <w:p>
      <w:pPr>
        <w:pStyle w:val="TextBody"/>
      </w:pPr>
      <w:r>
        <w:t xml:space="preserve">2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Are fixed costs also sunk costs? Explain.</w:t>
      </w:r>
    </w:p>
    <w:bookmarkEnd w:id="48"/>
    <w:bookmarkEnd w:id="49"/>
    <w:bookmarkStart w:id="51" w:name="fs-idm24676976"/>
    <w:bookmarkStart w:id="50" w:name="fs-idm62333952"/>
    <w:p>
      <w:pPr>
        <w:pStyle w:val="TextBody"/>
      </w:pPr>
      <w:r>
        <w:t xml:space="preserve">2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diminishing marginal returns as they relate to costs?</w:t>
      </w:r>
    </w:p>
    <w:bookmarkEnd w:id="50"/>
    <w:bookmarkEnd w:id="51"/>
    <w:bookmarkStart w:id="53" w:name="fs-idm55300448"/>
    <w:bookmarkStart w:id="52" w:name="fs-idm80999536"/>
    <w:p>
      <w:pPr>
        <w:pStyle w:val="TextBody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ich costs are measured on per-unit basis: fixed costs, average cost, average variable cost, variable costs, and marginal cost?</w:t>
      </w:r>
    </w:p>
    <w:bookmarkEnd w:id="52"/>
    <w:bookmarkEnd w:id="53"/>
    <w:bookmarkStart w:id="55" w:name="fs-idm32747888"/>
    <w:bookmarkStart w:id="54" w:name="fs-idm83001136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production technology?</w:t>
      </w:r>
    </w:p>
    <w:bookmarkEnd w:id="54"/>
    <w:bookmarkEnd w:id="55"/>
    <w:bookmarkStart w:id="57" w:name="fs-idm56425168"/>
    <w:bookmarkStart w:id="56" w:name="fs-idm54697120"/>
    <w:p>
      <w:pPr>
        <w:pStyle w:val="TextBody"/>
      </w:pPr>
      <w:r>
        <w:t xml:space="preserve">2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n choosing a production technology, how will firms react if one input becomes relatively more expensive?</w:t>
      </w:r>
    </w:p>
    <w:bookmarkEnd w:id="56"/>
    <w:bookmarkEnd w:id="57"/>
    <w:bookmarkStart w:id="59" w:name="fs-idm54433680"/>
    <w:bookmarkStart w:id="58" w:name="fs-idm69307808"/>
    <w:p>
      <w:pPr>
        <w:pStyle w:val="TextBody"/>
      </w:pPr>
      <w:r>
        <w:t xml:space="preserve">2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long-run average cost curve?</w:t>
      </w:r>
    </w:p>
    <w:bookmarkEnd w:id="58"/>
    <w:bookmarkEnd w:id="59"/>
    <w:bookmarkStart w:id="61" w:name="eip-795"/>
    <w:bookmarkStart w:id="60" w:name="eip-294"/>
    <w:p>
      <w:pPr>
        <w:pStyle w:val="TextBody"/>
      </w:pPr>
      <w:r>
        <w:t xml:space="preserve">2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economies of scale, constant returns to scale, and diseconomies of scale?</w:t>
      </w:r>
    </w:p>
    <w:bookmarkEnd w:id="60"/>
    <w:bookmarkEnd w:id="61"/>
    <w:bookmarkStart w:id="63" w:name="eip-491"/>
    <w:bookmarkStart w:id="62" w:name="eip-500"/>
    <w:p>
      <w:pPr>
        <w:pStyle w:val="TextBody"/>
      </w:pPr>
      <w:r>
        <w:t xml:space="preserve">2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shape of a long-run average cost curve illustrates economies of scale, constant returns to scale, and diseconomies of scale?</w:t>
      </w:r>
    </w:p>
    <w:bookmarkEnd w:id="62"/>
    <w:bookmarkEnd w:id="63"/>
    <w:bookmarkStart w:id="65" w:name="eip-403"/>
    <w:bookmarkStart w:id="64" w:name="eip-328"/>
    <w:p>
      <w:pPr>
        <w:pStyle w:val="TextBody"/>
      </w:pPr>
      <w:r>
        <w:t xml:space="preserve">2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will firms in most markets be located at or close to the bottom of the long-run average cost curve?</w:t>
      </w:r>
    </w:p>
    <w:bookmarkEnd w:id="64"/>
    <w:bookmarkEnd w:id="65"/>
    <w:bookmarkEnd w:id="66"/>
    <w:bookmarkEnd w:id="67"/>
    <w:bookmarkEnd w:id="68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03Z</dcterms:created>
  <dcterms:modified xsi:type="dcterms:W3CDTF">2023-01-13T15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